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56554" w:rsidP="009344FF">
      <w:r w:rsidRPr="00A56554">
        <w:t>Accept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A3ACD" w:rsidRPr="001A3ACD" w:rsidRDefault="001A3ACD" w:rsidP="009344FF">
      <w:bookmarkStart w:id="0" w:name="_GoBack"/>
      <w:proofErr w:type="spellStart"/>
      <w:r w:rsidRPr="001A3ACD">
        <w:t>Dr.</w:t>
      </w:r>
      <w:proofErr w:type="spellEnd"/>
      <w:r w:rsidRPr="001A3ACD">
        <w:t xml:space="preserve"> M. A. </w:t>
      </w:r>
      <w:proofErr w:type="spellStart"/>
      <w:r w:rsidRPr="001A3ACD">
        <w:t>Elbagermi</w:t>
      </w:r>
      <w:proofErr w:type="spellEnd"/>
      <w:r w:rsidRPr="001A3ACD">
        <w:t>, Misurata University, Libya</w:t>
      </w:r>
      <w:bookmarkEnd w:id="0"/>
    </w:p>
    <w:sectPr w:rsidR="001A3ACD" w:rsidRPr="001A3A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MzM3NzY2MTM0NLZQ0lEKTi0uzszPAykwrAUAr8D/HSwAAAA="/>
  </w:docVars>
  <w:rsids>
    <w:rsidRoot w:val="00A72896"/>
    <w:rsid w:val="001A3ACD"/>
    <w:rsid w:val="002C0B2C"/>
    <w:rsid w:val="009344FF"/>
    <w:rsid w:val="009F328F"/>
    <w:rsid w:val="00A56554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1AF9B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27T06:33:00Z</dcterms:modified>
</cp:coreProperties>
</file>